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opportunity to contribute my musical talents and passion as a Musician in Nigeria Abuja. As a dedicated artist with over [X years] of experience in the Nigerian music industry, I am eager to bring my creative energy, technical expertise, and cultural understanding to your organization. My journey as a musician has been deeply rooted in the vibrant musical traditions of Nigeria, particularly those thriving in Abuja, where I have witnessed firsthand the power of music to unite communities and celebrate our rich heritage.</w:t>
      </w:r>
    </w:p>
    <w:p>
      <w:pPr>
        <w:pStyle w:val="BodyText"/>
      </w:pPr>
      <w:r>
        <w:t xml:space="preserve">Abuja, as the capital city of Nigeria, is not only a political and economic hub but also a dynamic cultural crossroads. The city’s unique blend of traditional and contemporary influences has shaped my artistic identity. From the rhythmic beats of Afrobeat to the soulful melodies of Highlife, I have always found inspiration in Nigeria’s diverse musical landscape. My work as a Musician has been guided by a commitment to preserving these traditions while innovating to reflect modern sensibilities. In Nigeria Abuja, I have performed at local festivals, community events, and cultural showcases, where I have seen how music can transcend boundaries and foster dialogue among people of all backgrounds.</w:t>
      </w:r>
    </w:p>
    <w:p>
      <w:pPr>
        <w:pStyle w:val="BodyText"/>
      </w:pPr>
      <w:r>
        <w:t xml:space="preserve">Throughout my career, I have honed my skills in multiple instruments—including the guitar, keyboards, and percussion—and developed a deep understanding of music production. My ability to compose original works that resonate with both local and international audiences has allowed me to collaborate with artists across Nigeria and beyond. For instance, I recently partnered with a group of musicians from Abuja to create a project that highlighted the stories of rural communities through song, which was later featured on national radio stations. This experience reinforced my belief that music is not just an art form but a tool for storytelling and social change.</w:t>
      </w:r>
    </w:p>
    <w:p>
      <w:pPr>
        <w:pStyle w:val="BodyText"/>
      </w:pPr>
      <w:r>
        <w:t xml:space="preserve">As a Musician in Nigeria Abuja, I am particularly drawn to opportunities that align with the city’s growing focus on cultural development and youth empowerment. I have followed your organization’s initiatives to support emerging artists through workshops, mentorship programs, and performance platforms. These efforts reflect a vision that mirrors my own: to nurture talent and create spaces where creativity can flourish. I am confident that my background in both performance and music education would allow me to contribute meaningfully to such endeavors.</w:t>
      </w:r>
    </w:p>
    <w:p>
      <w:pPr>
        <w:pStyle w:val="BodyText"/>
      </w:pPr>
      <w:r>
        <w:t xml:space="preserve">One of the defining aspects of my journey as a Musician has been my ability to adapt to different genres and settings. Whether I am composing for a traditional Yoruba ceremony, producing a modern Afrobeats track, or leading a community music workshop, I approach each project with the same level of dedication and authenticity. In Nigeria Abuja, where the music scene is evolving rapidly, this versatility has been invaluable. For example, I once organized an open mic night that brought together artists from various genres, fostering collaboration and mutual learning among participants. This event was attended by over 200 people and received positive feedback from local media outlets.</w:t>
      </w:r>
    </w:p>
    <w:p>
      <w:pPr>
        <w:pStyle w:val="BodyText"/>
      </w:pPr>
      <w:r>
        <w:t xml:space="preserve">Moreover, my work as a Musician is deeply intertwined with my commitment to giving back to the community. In Abuja, I have volunteered my time to teach music classes at underprivileged schools, where I have seen how access to musical education can transform lives. I believe that every individual has the potential to express themselves through music, and it is my goal to help others discover their own voices. This philosophy aligns with the values of organizations that prioritize inclusivity and empowerment, which is why I am excited about the possibility of working with your team.</w:t>
      </w:r>
    </w:p>
    <w:p>
      <w:pPr>
        <w:pStyle w:val="BodyText"/>
      </w:pPr>
      <w:r>
        <w:t xml:space="preserve">Nigeria Abuja’s cultural landscape offers endless opportunities for artistic growth and collaboration. The city’s annual festivals, such as the Abuja International Jazz Festival and the Nigerian Music Awards, provide platforms for musicians to showcase their talents on a larger stage. I have actively participated in these events, which have not only expanded my network but also deepened my understanding of the industry’s challenges and opportunities. My presence in Abuja has allowed me to build relationships with fellow artists, producers, and cultural leaders who share a passion for elevating Nigerian music globally.</w:t>
      </w:r>
    </w:p>
    <w:p>
      <w:pPr>
        <w:pStyle w:val="BodyText"/>
      </w:pPr>
      <w:r>
        <w:t xml:space="preserve">What sets me apart as a Musician is my ability to blend technical precision with emotional depth. I take pride in creating music that resonates on both an intellectual and personal level. Whether I am performing live or producing tracks in the studio, I strive to craft experiences that leave a lasting impact. This attention to detail has earned me recognition from peers and audiences alike, including a feature in the Abuja Times for my work on a charity single aimed at raising awareness about environmental conservation.</w:t>
      </w:r>
    </w:p>
    <w:p>
      <w:pPr>
        <w:pStyle w:val="BodyText"/>
      </w:pPr>
      <w:r>
        <w:t xml:space="preserve">In conclusion, I am eager to bring my unique perspective as a Musician in Nigeria Abuja to your organization. My passion for music, combined with my experience in performance, production, and community engagement, positions me to make a meaningful contribution. I am particularly interested in opportunities that allow me to collaborate with local artists and support the growth of the music industry in Abuja. I would be honored to discuss how my skills and vision align with your goals.</w:t>
      </w:r>
    </w:p>
    <w:p>
      <w:pPr>
        <w:pStyle w:val="BodyText"/>
      </w:pPr>
      <w:r>
        <w:t xml:space="preserve">Thank you for considering my application. I look forward to the possibility of contributing to your mission and helping to shape the future of music in Nigeria Abuja.</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Nigeria Abuja</dc:title>
  <dc:creator/>
  <dc:language>en</dc:language>
  <cp:keywords/>
  <dcterms:created xsi:type="dcterms:W3CDTF">2026-07-24T03:53:20Z</dcterms:created>
  <dcterms:modified xsi:type="dcterms:W3CDTF">2026-07-24T03:53:20Z</dcterms:modified>
</cp:coreProperties>
</file>

<file path=docProps/custom.xml><?xml version="1.0" encoding="utf-8"?>
<Properties xmlns="http://schemas.openxmlformats.org/officeDocument/2006/custom-properties" xmlns:vt="http://schemas.openxmlformats.org/officeDocument/2006/docPropsVTypes"/>
</file>